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4836E" w14:textId="15FC9942" w:rsidR="00CE56B7" w:rsidRDefault="00CE56B7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>
        <w:rPr>
          <w:rFonts w:ascii="Garamond Premr Pro" w:hAnsi="Garamond Premr Pro"/>
          <w:sz w:val="24"/>
          <w:szCs w:val="24"/>
        </w:rPr>
        <w:t xml:space="preserve">Certificate from the Minister and Vestry of the Parish </w:t>
      </w:r>
      <w:r w:rsidR="00597D7B">
        <w:rPr>
          <w:rFonts w:ascii="Garamond Premr Pro" w:hAnsi="Garamond Premr Pro"/>
          <w:sz w:val="24"/>
          <w:szCs w:val="24"/>
        </w:rPr>
        <w:t>(for Postulant)</w:t>
      </w:r>
    </w:p>
    <w:p w14:paraId="50D9D5ED" w14:textId="4386CFA3" w:rsidR="009176ED" w:rsidRDefault="009176ED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25D880A6" w14:textId="7DCC3160" w:rsidR="00945FB8" w:rsidRDefault="00945FB8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1D8F1E3F" w14:textId="16881FCB" w:rsidR="00945FB8" w:rsidRDefault="00945FB8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F387E77" w14:textId="77777777" w:rsidR="00945FB8" w:rsidRDefault="00945FB8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417BC023" w14:textId="77777777" w:rsidR="00945FB8" w:rsidRPr="00366481" w:rsidRDefault="00945FB8" w:rsidP="00945FB8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i/>
          <w:iCs/>
          <w:sz w:val="24"/>
          <w:szCs w:val="24"/>
        </w:rPr>
        <w:t>Date</w:t>
      </w:r>
      <w:r w:rsidRPr="00366481">
        <w:rPr>
          <w:rFonts w:ascii="Garamond Premr Pro" w:hAnsi="Garamond Premr Pro"/>
          <w:sz w:val="24"/>
          <w:szCs w:val="24"/>
        </w:rPr>
        <w:t xml:space="preserve"> __________________</w:t>
      </w:r>
    </w:p>
    <w:p w14:paraId="32D62F77" w14:textId="77777777" w:rsidR="003F7454" w:rsidRDefault="003F7454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64EA8B8D" w14:textId="77777777" w:rsidR="009176ED" w:rsidRDefault="009176ED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0" w14:textId="2A551F30" w:rsidR="00953175" w:rsidRPr="00366481" w:rsidRDefault="00953175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To the</w:t>
      </w:r>
      <w:r w:rsidR="004B7022">
        <w:rPr>
          <w:rFonts w:ascii="Garamond Premr Pro" w:hAnsi="Garamond Premr Pro"/>
          <w:sz w:val="24"/>
          <w:szCs w:val="24"/>
        </w:rPr>
        <w:t xml:space="preserve"> </w:t>
      </w:r>
      <w:r w:rsidR="009C0F65">
        <w:rPr>
          <w:rFonts w:ascii="Garamond Premr Pro" w:hAnsi="Garamond Premr Pro"/>
          <w:sz w:val="24"/>
          <w:szCs w:val="24"/>
        </w:rPr>
        <w:t>Right</w:t>
      </w:r>
      <w:r w:rsidR="004B7022">
        <w:rPr>
          <w:rFonts w:ascii="Garamond Premr Pro" w:hAnsi="Garamond Premr Pro"/>
          <w:sz w:val="24"/>
          <w:szCs w:val="24"/>
        </w:rPr>
        <w:t xml:space="preserve"> Reverend </w:t>
      </w:r>
      <w:r w:rsidR="009C0F65">
        <w:rPr>
          <w:rFonts w:ascii="Garamond Premr Pro" w:hAnsi="Garamond Premr Pro"/>
          <w:sz w:val="24"/>
          <w:szCs w:val="24"/>
        </w:rPr>
        <w:t>Robert Todd Giffin, D.D.</w:t>
      </w:r>
      <w:r w:rsidR="004B7022">
        <w:rPr>
          <w:rFonts w:ascii="Garamond Premr Pro" w:hAnsi="Garamond Premr Pro"/>
          <w:sz w:val="24"/>
          <w:szCs w:val="24"/>
        </w:rPr>
        <w:t xml:space="preserve">, Bishop of the Diocese of the </w:t>
      </w:r>
      <w:r w:rsidR="009C0F65">
        <w:rPr>
          <w:rFonts w:ascii="Garamond Premr Pro" w:hAnsi="Garamond Premr Pro"/>
          <w:sz w:val="24"/>
          <w:szCs w:val="24"/>
        </w:rPr>
        <w:t xml:space="preserve">Central </w:t>
      </w:r>
      <w:r w:rsidR="00D004B9">
        <w:rPr>
          <w:rFonts w:ascii="Garamond Premr Pro" w:hAnsi="Garamond Premr Pro"/>
          <w:sz w:val="24"/>
          <w:szCs w:val="24"/>
        </w:rPr>
        <w:t>and</w:t>
      </w:r>
      <w:r w:rsidR="009C0F65">
        <w:rPr>
          <w:rFonts w:ascii="Garamond Premr Pro" w:hAnsi="Garamond Premr Pro"/>
          <w:sz w:val="24"/>
          <w:szCs w:val="24"/>
        </w:rPr>
        <w:t xml:space="preserve"> Western States</w:t>
      </w:r>
      <w:r w:rsidR="00021A6E">
        <w:rPr>
          <w:rFonts w:ascii="Garamond Premr Pro" w:hAnsi="Garamond Premr Pro"/>
          <w:sz w:val="24"/>
          <w:szCs w:val="24"/>
        </w:rPr>
        <w:t xml:space="preserve">, </w:t>
      </w:r>
      <w:r w:rsidR="00D004B9">
        <w:rPr>
          <w:rFonts w:ascii="Garamond Premr Pro" w:hAnsi="Garamond Premr Pro"/>
          <w:sz w:val="24"/>
          <w:szCs w:val="24"/>
        </w:rPr>
        <w:t>Anglican Province of America</w:t>
      </w:r>
    </w:p>
    <w:p w14:paraId="72040B53" w14:textId="77777777" w:rsidR="00953175" w:rsidRPr="00366481" w:rsidRDefault="00953175" w:rsidP="00953175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5" w14:textId="518CB23B" w:rsidR="002768BA" w:rsidRPr="00366481" w:rsidRDefault="002768BA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We</w:t>
      </w:r>
      <w:r w:rsidR="002E1069">
        <w:rPr>
          <w:rFonts w:ascii="Garamond Premr Pro" w:hAnsi="Garamond Premr Pro"/>
          <w:sz w:val="24"/>
          <w:szCs w:val="24"/>
        </w:rPr>
        <w:t xml:space="preserve">, whose names are hereunder written, testify to our belief (based on personal knowledge or on evidence satisfactory to us) that ___________________________________ is sober, </w:t>
      </w:r>
      <w:r w:rsidRPr="00366481">
        <w:rPr>
          <w:rFonts w:ascii="Garamond Premr Pro" w:hAnsi="Garamond Premr Pro"/>
          <w:sz w:val="24"/>
          <w:szCs w:val="24"/>
        </w:rPr>
        <w:t xml:space="preserve">honest, and godly, and that he is </w:t>
      </w:r>
      <w:r w:rsidR="00756836">
        <w:rPr>
          <w:rFonts w:ascii="Garamond Premr Pro" w:hAnsi="Garamond Premr Pro"/>
          <w:sz w:val="24"/>
          <w:szCs w:val="24"/>
        </w:rPr>
        <w:t xml:space="preserve">a communicant of this Church in good standing. </w:t>
      </w:r>
      <w:r w:rsidR="005A183D">
        <w:rPr>
          <w:rFonts w:ascii="Garamond Premr Pro" w:hAnsi="Garamond Premr Pro"/>
          <w:sz w:val="24"/>
          <w:szCs w:val="24"/>
        </w:rPr>
        <w:t xml:space="preserve">We do furthermore declare that, in our opinion, he possesses such qualification as fit him to be admitted a Postulant for Holy Orders. </w:t>
      </w:r>
    </w:p>
    <w:p w14:paraId="72040B56" w14:textId="77777777" w:rsidR="002768BA" w:rsidRPr="00366481" w:rsidRDefault="002768BA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7" w14:textId="24014233" w:rsidR="00953175" w:rsidRDefault="00953175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 xml:space="preserve">Signed, </w:t>
      </w:r>
    </w:p>
    <w:p w14:paraId="5F556542" w14:textId="6A1A80CC" w:rsidR="00D40EEF" w:rsidRDefault="00D40EEF" w:rsidP="002768BA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685A0D5" w14:textId="0F2FB1BF" w:rsidR="00D40EEF" w:rsidRPr="005223EF" w:rsidRDefault="00D40EEF" w:rsidP="00D40EEF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5223EF">
        <w:rPr>
          <w:rFonts w:ascii="Garamond Premr Pro" w:hAnsi="Garamond Premr Pro"/>
          <w:sz w:val="24"/>
          <w:szCs w:val="24"/>
        </w:rPr>
        <w:t>_________________________________</w:t>
      </w:r>
    </w:p>
    <w:p w14:paraId="7F78111F" w14:textId="36B6C39D" w:rsidR="00D40EEF" w:rsidRPr="00366481" w:rsidRDefault="00D40EEF" w:rsidP="00D40EEF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</w:t>
      </w:r>
      <w:r w:rsidR="000C1340">
        <w:rPr>
          <w:rFonts w:ascii="Garamond Premr Pro" w:hAnsi="Garamond Premr Pro"/>
          <w:sz w:val="24"/>
          <w:szCs w:val="24"/>
        </w:rPr>
        <w:t>____</w:t>
      </w:r>
      <w:r w:rsidRPr="00366481">
        <w:rPr>
          <w:rFonts w:ascii="Garamond Premr Pro" w:hAnsi="Garamond Premr Pro"/>
          <w:sz w:val="24"/>
          <w:szCs w:val="24"/>
        </w:rPr>
        <w:t xml:space="preserve">____, </w:t>
      </w:r>
      <w:r>
        <w:rPr>
          <w:rFonts w:ascii="Garamond Premr Pro" w:hAnsi="Garamond Premr Pro"/>
          <w:sz w:val="24"/>
          <w:szCs w:val="24"/>
        </w:rPr>
        <w:t>Rector</w:t>
      </w:r>
      <w:r w:rsidR="000C1340">
        <w:rPr>
          <w:rFonts w:ascii="Garamond Premr Pro" w:hAnsi="Garamond Premr Pro"/>
          <w:sz w:val="24"/>
          <w:szCs w:val="24"/>
        </w:rPr>
        <w:t>/Vicar of _________________________________ Church</w:t>
      </w:r>
    </w:p>
    <w:p w14:paraId="15CBFA90" w14:textId="54D0489E" w:rsidR="00D40EEF" w:rsidRDefault="00D40EEF" w:rsidP="00D40EEF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i/>
          <w:iCs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</w:p>
    <w:p w14:paraId="557EA772" w14:textId="77777777" w:rsidR="000C1340" w:rsidRPr="00366481" w:rsidRDefault="000C1340" w:rsidP="00D40EEF">
      <w:pPr>
        <w:autoSpaceDE w:val="0"/>
        <w:autoSpaceDN w:val="0"/>
        <w:adjustRightInd w:val="0"/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A" w14:textId="2E7D25E3" w:rsidR="00270D2E" w:rsidRPr="00366481" w:rsidRDefault="00270D2E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="00A2487D" w:rsidRPr="00366481">
        <w:rPr>
          <w:rFonts w:ascii="Garamond Premr Pro" w:hAnsi="Garamond Premr Pro"/>
          <w:sz w:val="24"/>
          <w:szCs w:val="24"/>
        </w:rPr>
        <w:tab/>
      </w:r>
      <w:r w:rsidR="00A2487D" w:rsidRPr="00366481">
        <w:rPr>
          <w:rFonts w:ascii="Garamond Premr Pro" w:hAnsi="Garamond Premr Pro"/>
          <w:sz w:val="24"/>
          <w:szCs w:val="24"/>
        </w:rPr>
        <w:tab/>
        <w:t xml:space="preserve">   </w:t>
      </w:r>
      <w:r w:rsidR="00BF57EF">
        <w:rPr>
          <w:rFonts w:ascii="Garamond Premr Pro" w:hAnsi="Garamond Premr Pro"/>
          <w:sz w:val="24"/>
          <w:szCs w:val="24"/>
        </w:rPr>
        <w:t xml:space="preserve">       </w:t>
      </w:r>
      <w:r w:rsidR="00A2487D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</w:p>
    <w:p w14:paraId="72040B5B" w14:textId="0C3E22D9" w:rsidR="00270D2E" w:rsidRPr="00366481" w:rsidRDefault="00046064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Sr. Warden</w:t>
      </w:r>
      <w:r w:rsidR="00270D2E" w:rsidRPr="00366481">
        <w:rPr>
          <w:rFonts w:ascii="Garamond Premr Pro" w:hAnsi="Garamond Premr Pro"/>
          <w:sz w:val="24"/>
          <w:szCs w:val="24"/>
        </w:rPr>
        <w:tab/>
      </w:r>
      <w:r w:rsidR="00270D2E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Jr. Warden</w:t>
      </w:r>
    </w:p>
    <w:p w14:paraId="72040B5C" w14:textId="09F53B2B" w:rsidR="00270D2E" w:rsidRPr="00E45217" w:rsidRDefault="00046064" w:rsidP="00A2487D">
      <w:pPr>
        <w:spacing w:after="0" w:line="240" w:lineRule="auto"/>
        <w:rPr>
          <w:rFonts w:ascii="Garamond Premr Pro" w:hAnsi="Garamond Premr Pro"/>
          <w:i/>
          <w:iCs/>
          <w:sz w:val="20"/>
          <w:szCs w:val="20"/>
        </w:rPr>
      </w:pPr>
      <w:r w:rsidRPr="00E45217">
        <w:rPr>
          <w:rFonts w:ascii="Garamond Premr Pro" w:hAnsi="Garamond Premr Pro"/>
          <w:i/>
          <w:iCs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i/>
          <w:iCs/>
          <w:sz w:val="20"/>
          <w:szCs w:val="20"/>
        </w:rPr>
        <w:t>Printed Name</w:t>
      </w:r>
    </w:p>
    <w:p w14:paraId="7DC8AC76" w14:textId="77777777" w:rsidR="008011AD" w:rsidRDefault="008011AD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5D" w14:textId="2D4C815B" w:rsidR="00270D2E" w:rsidRPr="00366481" w:rsidRDefault="00270D2E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</w:p>
    <w:p w14:paraId="72040B5E" w14:textId="2CCCA681" w:rsidR="00270D2E" w:rsidRPr="00366481" w:rsidRDefault="00046064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Treasurer</w:t>
      </w:r>
      <w:r w:rsidR="00953175" w:rsidRPr="00366481">
        <w:rPr>
          <w:rFonts w:ascii="Garamond Premr Pro" w:hAnsi="Garamond Premr Pro"/>
          <w:sz w:val="24"/>
          <w:szCs w:val="24"/>
        </w:rPr>
        <w:tab/>
      </w:r>
      <w:r w:rsidR="00953175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Secretary</w:t>
      </w:r>
    </w:p>
    <w:p w14:paraId="78D5D450" w14:textId="59255FDB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sz w:val="20"/>
          <w:szCs w:val="20"/>
        </w:rPr>
        <w:t>Printed Name</w:t>
      </w:r>
    </w:p>
    <w:p w14:paraId="10F9F958" w14:textId="77777777" w:rsidR="008011AD" w:rsidRDefault="008011AD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0" w14:textId="387DD202" w:rsidR="00270D2E" w:rsidRPr="00366481" w:rsidRDefault="00270D2E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________</w:t>
      </w:r>
      <w:r w:rsidR="00A2487D" w:rsidRPr="00366481">
        <w:rPr>
          <w:rFonts w:ascii="Garamond Premr Pro" w:hAnsi="Garamond Premr Pro"/>
          <w:sz w:val="24"/>
          <w:szCs w:val="24"/>
        </w:rPr>
        <w:t>___</w:t>
      </w:r>
      <w:r w:rsidRPr="00366481">
        <w:rPr>
          <w:rFonts w:ascii="Garamond Premr Pro" w:hAnsi="Garamond Premr Pro"/>
          <w:sz w:val="24"/>
          <w:szCs w:val="24"/>
        </w:rPr>
        <w:t>_</w:t>
      </w:r>
    </w:p>
    <w:p w14:paraId="72040B61" w14:textId="3A3EFD54" w:rsidR="00270D2E" w:rsidRPr="00366481" w:rsidRDefault="00046064" w:rsidP="00A2487D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A2487D" w:rsidRPr="00366481">
        <w:rPr>
          <w:rFonts w:ascii="Garamond Premr Pro" w:hAnsi="Garamond Premr Pro"/>
          <w:sz w:val="24"/>
          <w:szCs w:val="24"/>
        </w:rPr>
        <w:t>, Vestry member</w:t>
      </w:r>
      <w:r w:rsidR="00A2487D" w:rsidRPr="00366481">
        <w:rPr>
          <w:rFonts w:ascii="Garamond Premr Pro" w:hAnsi="Garamond Premr Pro"/>
          <w:sz w:val="24"/>
          <w:szCs w:val="24"/>
        </w:rPr>
        <w:tab/>
      </w:r>
      <w:r w:rsidR="00A2487D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2768BA" w:rsidRPr="00366481">
        <w:rPr>
          <w:rFonts w:ascii="Garamond Premr Pro" w:hAnsi="Garamond Premr Pro"/>
          <w:sz w:val="24"/>
          <w:szCs w:val="24"/>
        </w:rPr>
        <w:t xml:space="preserve">, Vestry member </w:t>
      </w:r>
    </w:p>
    <w:p w14:paraId="3E3EE923" w14:textId="4E980566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sz w:val="20"/>
          <w:szCs w:val="20"/>
        </w:rPr>
        <w:t>Printed Name</w:t>
      </w:r>
    </w:p>
    <w:p w14:paraId="255C5BCB" w14:textId="77777777" w:rsidR="000A42F1" w:rsidRDefault="000A42F1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3" w14:textId="51EDA83F" w:rsidR="00953175" w:rsidRPr="00366481" w:rsidRDefault="00953175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___</w:t>
      </w:r>
      <w:r w:rsidRPr="00366481">
        <w:rPr>
          <w:rFonts w:ascii="Garamond Premr Pro" w:hAnsi="Garamond Premr Pro"/>
          <w:sz w:val="24"/>
          <w:szCs w:val="24"/>
        </w:rPr>
        <w:tab/>
      </w:r>
      <w:r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 xml:space="preserve"> _________________________________</w:t>
      </w:r>
    </w:p>
    <w:p w14:paraId="72040B64" w14:textId="0C427A34" w:rsidR="00953175" w:rsidRPr="00366481" w:rsidRDefault="00046064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2768BA" w:rsidRPr="00366481">
        <w:rPr>
          <w:rFonts w:ascii="Garamond Premr Pro" w:hAnsi="Garamond Premr Pro"/>
          <w:sz w:val="24"/>
          <w:szCs w:val="24"/>
        </w:rPr>
        <w:t>, Vestry member</w:t>
      </w:r>
      <w:r w:rsidR="002768BA" w:rsidRPr="00366481">
        <w:rPr>
          <w:rFonts w:ascii="Garamond Premr Pro" w:hAnsi="Garamond Premr Pro"/>
          <w:sz w:val="24"/>
          <w:szCs w:val="24"/>
        </w:rPr>
        <w:tab/>
      </w:r>
      <w:r w:rsidR="00953175" w:rsidRPr="00366481">
        <w:rPr>
          <w:rFonts w:ascii="Garamond Premr Pro" w:hAnsi="Garamond Premr Pro"/>
          <w:sz w:val="24"/>
          <w:szCs w:val="24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366481">
        <w:rPr>
          <w:rFonts w:ascii="Garamond Premr Pro" w:hAnsi="Garamond Premr Pro"/>
          <w:sz w:val="24"/>
          <w:szCs w:val="24"/>
        </w:rPr>
        <w:t>_____________________</w:t>
      </w:r>
      <w:r w:rsidR="00953175" w:rsidRPr="00366481">
        <w:rPr>
          <w:rFonts w:ascii="Garamond Premr Pro" w:hAnsi="Garamond Premr Pro"/>
          <w:sz w:val="24"/>
          <w:szCs w:val="24"/>
        </w:rPr>
        <w:t>, Vestry member</w:t>
      </w:r>
    </w:p>
    <w:p w14:paraId="0E82C919" w14:textId="347F0F1A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Pr="00E45217">
        <w:rPr>
          <w:rFonts w:ascii="Garamond Premr Pro" w:hAnsi="Garamond Premr Pro"/>
          <w:sz w:val="20"/>
          <w:szCs w:val="20"/>
        </w:rPr>
        <w:tab/>
      </w:r>
      <w:r w:rsidR="000A42F1" w:rsidRPr="00366481">
        <w:rPr>
          <w:rFonts w:ascii="Garamond Premr Pro" w:hAnsi="Garamond Premr Pro"/>
          <w:sz w:val="24"/>
          <w:szCs w:val="24"/>
        </w:rPr>
        <w:t xml:space="preserve">   </w:t>
      </w:r>
      <w:r w:rsidR="000A42F1">
        <w:rPr>
          <w:rFonts w:ascii="Garamond Premr Pro" w:hAnsi="Garamond Premr Pro"/>
          <w:sz w:val="24"/>
          <w:szCs w:val="24"/>
        </w:rPr>
        <w:t xml:space="preserve">       </w:t>
      </w:r>
      <w:r w:rsidR="000A42F1" w:rsidRPr="00366481">
        <w:rPr>
          <w:rFonts w:ascii="Garamond Premr Pro" w:hAnsi="Garamond Premr Pro"/>
          <w:sz w:val="24"/>
          <w:szCs w:val="24"/>
        </w:rPr>
        <w:t xml:space="preserve"> </w:t>
      </w:r>
      <w:r w:rsidRPr="00E45217">
        <w:rPr>
          <w:rFonts w:ascii="Garamond Premr Pro" w:hAnsi="Garamond Premr Pro"/>
          <w:sz w:val="20"/>
          <w:szCs w:val="20"/>
        </w:rPr>
        <w:t>Printed Name</w:t>
      </w:r>
    </w:p>
    <w:p w14:paraId="232336D9" w14:textId="77777777" w:rsidR="003F7454" w:rsidRDefault="003F7454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p w14:paraId="72040B66" w14:textId="73907DBF" w:rsidR="00953175" w:rsidRPr="00366481" w:rsidRDefault="00953175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_____________</w:t>
      </w:r>
    </w:p>
    <w:p w14:paraId="72040B67" w14:textId="18526C3B" w:rsidR="00953175" w:rsidRPr="00366481" w:rsidRDefault="00046064" w:rsidP="00953175">
      <w:pPr>
        <w:spacing w:after="0" w:line="240" w:lineRule="auto"/>
        <w:rPr>
          <w:rFonts w:ascii="Garamond Premr Pro" w:hAnsi="Garamond Premr Pro"/>
          <w:sz w:val="24"/>
          <w:szCs w:val="24"/>
        </w:rPr>
      </w:pPr>
      <w:r w:rsidRPr="00366481">
        <w:rPr>
          <w:rFonts w:ascii="Garamond Premr Pro" w:hAnsi="Garamond Premr Pro"/>
          <w:sz w:val="24"/>
          <w:szCs w:val="24"/>
        </w:rPr>
        <w:t>____________________</w:t>
      </w:r>
      <w:r w:rsidR="00953175" w:rsidRPr="00366481">
        <w:rPr>
          <w:rFonts w:ascii="Garamond Premr Pro" w:hAnsi="Garamond Premr Pro"/>
          <w:sz w:val="24"/>
          <w:szCs w:val="24"/>
        </w:rPr>
        <w:t>, Vestry member</w:t>
      </w:r>
    </w:p>
    <w:p w14:paraId="4A696E57" w14:textId="6DD891F7" w:rsidR="00046064" w:rsidRPr="00E45217" w:rsidRDefault="00046064" w:rsidP="00046064">
      <w:pPr>
        <w:spacing w:after="0" w:line="240" w:lineRule="auto"/>
        <w:rPr>
          <w:rFonts w:ascii="Garamond Premr Pro" w:hAnsi="Garamond Premr Pro"/>
          <w:sz w:val="20"/>
          <w:szCs w:val="20"/>
        </w:rPr>
      </w:pPr>
      <w:r w:rsidRPr="00E45217">
        <w:rPr>
          <w:rFonts w:ascii="Garamond Premr Pro" w:hAnsi="Garamond Premr Pro"/>
          <w:sz w:val="20"/>
          <w:szCs w:val="20"/>
        </w:rPr>
        <w:t>Printed Name</w:t>
      </w:r>
      <w:r w:rsidRPr="00E45217">
        <w:rPr>
          <w:rFonts w:ascii="Garamond Premr Pro" w:hAnsi="Garamond Premr Pro"/>
          <w:sz w:val="20"/>
          <w:szCs w:val="20"/>
        </w:rPr>
        <w:tab/>
      </w:r>
    </w:p>
    <w:p w14:paraId="4C9CE0B0" w14:textId="32C3C8A6" w:rsidR="00322CEB" w:rsidRPr="00366481" w:rsidRDefault="00322CEB" w:rsidP="003042F1">
      <w:pPr>
        <w:spacing w:after="0" w:line="240" w:lineRule="auto"/>
        <w:rPr>
          <w:rFonts w:ascii="Garamond Premr Pro" w:hAnsi="Garamond Premr Pro"/>
          <w:sz w:val="24"/>
          <w:szCs w:val="24"/>
        </w:rPr>
      </w:pPr>
    </w:p>
    <w:sectPr w:rsidR="00322CEB" w:rsidRPr="00366481" w:rsidSect="007C7E21">
      <w:pgSz w:w="12240" w:h="15840"/>
      <w:pgMar w:top="144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 Premr Pro">
    <w:panose1 w:val="02020402060506020403"/>
    <w:charset w:val="00"/>
    <w:family w:val="roman"/>
    <w:notTrueType/>
    <w:pitch w:val="variable"/>
    <w:sig w:usb0="E00002BF" w:usb1="5000E07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MrU0tjQwNbAwMDJW0lEKTi0uzszPAymwrAUAP2/7DSwAAAA="/>
  </w:docVars>
  <w:rsids>
    <w:rsidRoot w:val="00270D2E"/>
    <w:rsid w:val="00021A6E"/>
    <w:rsid w:val="00022013"/>
    <w:rsid w:val="00046064"/>
    <w:rsid w:val="000467D3"/>
    <w:rsid w:val="00070410"/>
    <w:rsid w:val="000A42F1"/>
    <w:rsid w:val="000C1340"/>
    <w:rsid w:val="0010051C"/>
    <w:rsid w:val="0010792A"/>
    <w:rsid w:val="00124746"/>
    <w:rsid w:val="00270D2E"/>
    <w:rsid w:val="00275260"/>
    <w:rsid w:val="002768BA"/>
    <w:rsid w:val="002909D0"/>
    <w:rsid w:val="002E1069"/>
    <w:rsid w:val="003042F1"/>
    <w:rsid w:val="00322CEB"/>
    <w:rsid w:val="00366481"/>
    <w:rsid w:val="00367884"/>
    <w:rsid w:val="003F7454"/>
    <w:rsid w:val="004B0E96"/>
    <w:rsid w:val="004B7022"/>
    <w:rsid w:val="00500290"/>
    <w:rsid w:val="00505B29"/>
    <w:rsid w:val="005223EF"/>
    <w:rsid w:val="00581D3F"/>
    <w:rsid w:val="00597D7B"/>
    <w:rsid w:val="005A183D"/>
    <w:rsid w:val="00643D50"/>
    <w:rsid w:val="006B04EA"/>
    <w:rsid w:val="00704D00"/>
    <w:rsid w:val="00756836"/>
    <w:rsid w:val="007C7E21"/>
    <w:rsid w:val="008011AD"/>
    <w:rsid w:val="008669C6"/>
    <w:rsid w:val="008D0E1B"/>
    <w:rsid w:val="00910012"/>
    <w:rsid w:val="009176ED"/>
    <w:rsid w:val="00945FB8"/>
    <w:rsid w:val="00953175"/>
    <w:rsid w:val="00987A15"/>
    <w:rsid w:val="009C0F65"/>
    <w:rsid w:val="00A03A95"/>
    <w:rsid w:val="00A2487D"/>
    <w:rsid w:val="00AE7018"/>
    <w:rsid w:val="00B376B2"/>
    <w:rsid w:val="00BB3C5D"/>
    <w:rsid w:val="00BE38D9"/>
    <w:rsid w:val="00BF4F48"/>
    <w:rsid w:val="00BF57EF"/>
    <w:rsid w:val="00C20364"/>
    <w:rsid w:val="00C6448F"/>
    <w:rsid w:val="00C71D02"/>
    <w:rsid w:val="00CE56B7"/>
    <w:rsid w:val="00D004B9"/>
    <w:rsid w:val="00D40EEF"/>
    <w:rsid w:val="00DB6169"/>
    <w:rsid w:val="00E45217"/>
    <w:rsid w:val="00EA42BA"/>
    <w:rsid w:val="00EB73F2"/>
    <w:rsid w:val="00EC2632"/>
    <w:rsid w:val="00F27C54"/>
    <w:rsid w:val="00F32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40B50"/>
  <w15:docId w15:val="{929C6BF5-E9CA-4EAC-B02F-425832F9D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her Ralph</dc:creator>
  <cp:lastModifiedBy>Lisa Ulrich</cp:lastModifiedBy>
  <cp:revision>9</cp:revision>
  <cp:lastPrinted>2015-01-12T18:06:00Z</cp:lastPrinted>
  <dcterms:created xsi:type="dcterms:W3CDTF">2023-01-19T22:11:00Z</dcterms:created>
  <dcterms:modified xsi:type="dcterms:W3CDTF">2023-01-20T14:29:00Z</dcterms:modified>
</cp:coreProperties>
</file>